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0E682F" w14:textId="77777777" w:rsidR="00E656A2" w:rsidRDefault="00314C81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val="fr-CA" w:eastAsia="fr-CA"/>
        </w:rPr>
        <w:drawing>
          <wp:inline distT="0" distB="0" distL="114300" distR="114300" wp14:anchorId="0CA04FC0" wp14:editId="7D20342A">
            <wp:extent cx="1057910" cy="10572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7910" cy="1057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BFA5E8" w14:textId="77777777" w:rsidR="00E656A2" w:rsidRDefault="00E656A2">
      <w:pPr>
        <w:jc w:val="center"/>
        <w:rPr>
          <w:sz w:val="28"/>
          <w:szCs w:val="28"/>
        </w:rPr>
      </w:pPr>
    </w:p>
    <w:p w14:paraId="354C9AC6" w14:textId="26F8E785" w:rsidR="00E656A2" w:rsidRDefault="00314C81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CoDA Service Conference 20</w:t>
      </w:r>
      <w:r w:rsidR="00E1342E">
        <w:rPr>
          <w:b/>
          <w:sz w:val="28"/>
          <w:szCs w:val="28"/>
        </w:rPr>
        <w:t>21</w:t>
      </w:r>
    </w:p>
    <w:p w14:paraId="56DA65DC" w14:textId="3D998B11" w:rsidR="00E656A2" w:rsidRDefault="0040602B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Motion/Voting Entity Literature (VE Literature</w:t>
      </w:r>
      <w:r w:rsidR="00314C81">
        <w:rPr>
          <w:b/>
          <w:sz w:val="28"/>
          <w:szCs w:val="28"/>
        </w:rPr>
        <w:t xml:space="preserve">) Form </w:t>
      </w:r>
    </w:p>
    <w:p w14:paraId="13829126" w14:textId="77777777" w:rsidR="00E656A2" w:rsidRDefault="00E656A2">
      <w:pPr>
        <w:jc w:val="center"/>
        <w:rPr>
          <w:sz w:val="28"/>
          <w:szCs w:val="28"/>
        </w:rPr>
      </w:pPr>
    </w:p>
    <w:p w14:paraId="13072BAF" w14:textId="1167FAB9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>Check one:    _</w:t>
      </w:r>
      <w:r w:rsidR="00EC40DF">
        <w:rPr>
          <w:b/>
          <w:sz w:val="28"/>
          <w:szCs w:val="28"/>
        </w:rPr>
        <w:t>X</w:t>
      </w:r>
      <w:r w:rsidR="00C803B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Motion </w:t>
      </w:r>
      <w:r>
        <w:rPr>
          <w:sz w:val="28"/>
          <w:szCs w:val="28"/>
        </w:rPr>
        <w:t>(Committee/Board)</w:t>
      </w:r>
    </w:p>
    <w:p w14:paraId="152399FD" w14:textId="5A3654CC" w:rsidR="00E656A2" w:rsidRDefault="00314C81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>
        <w:rPr>
          <w:b/>
          <w:sz w:val="28"/>
          <w:szCs w:val="28"/>
        </w:rPr>
        <w:t xml:space="preserve">__ VEI </w:t>
      </w:r>
      <w:r>
        <w:rPr>
          <w:sz w:val="28"/>
          <w:szCs w:val="28"/>
        </w:rPr>
        <w:t xml:space="preserve">(See VEI Guidelines </w:t>
      </w:r>
      <w:r w:rsidR="00407058">
        <w:rPr>
          <w:sz w:val="28"/>
          <w:szCs w:val="28"/>
        </w:rPr>
        <w:t>on reverse side of this form</w:t>
      </w:r>
      <w:r>
        <w:rPr>
          <w:sz w:val="28"/>
          <w:szCs w:val="28"/>
        </w:rPr>
        <w:t>)</w:t>
      </w:r>
    </w:p>
    <w:p w14:paraId="11D74858" w14:textId="77777777" w:rsidR="00E656A2" w:rsidRDefault="00E656A2">
      <w:pPr>
        <w:rPr>
          <w:b/>
          <w:sz w:val="28"/>
          <w:szCs w:val="28"/>
        </w:rPr>
      </w:pPr>
    </w:p>
    <w:p w14:paraId="0AFF0BBF" w14:textId="29EBB039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mmittee/Board </w:t>
      </w:r>
      <w:r>
        <w:rPr>
          <w:sz w:val="28"/>
          <w:szCs w:val="28"/>
        </w:rPr>
        <w:t>or</w:t>
      </w:r>
      <w:r>
        <w:rPr>
          <w:b/>
          <w:sz w:val="28"/>
          <w:szCs w:val="28"/>
        </w:rPr>
        <w:t xml:space="preserve"> VE</w:t>
      </w:r>
      <w:r w:rsidR="008D40B7">
        <w:rPr>
          <w:b/>
          <w:sz w:val="28"/>
          <w:szCs w:val="28"/>
        </w:rPr>
        <w:t>/</w:t>
      </w:r>
      <w:r>
        <w:rPr>
          <w:b/>
          <w:sz w:val="28"/>
          <w:szCs w:val="28"/>
        </w:rPr>
        <w:t>Delegate</w:t>
      </w:r>
      <w:r w:rsidR="008D40B7">
        <w:rPr>
          <w:b/>
          <w:sz w:val="28"/>
          <w:szCs w:val="28"/>
        </w:rPr>
        <w:t xml:space="preserve"> </w:t>
      </w:r>
      <w:r w:rsidR="00EC40DF">
        <w:rPr>
          <w:b/>
          <w:sz w:val="28"/>
          <w:szCs w:val="28"/>
        </w:rPr>
        <w:t xml:space="preserve">Name: </w:t>
      </w:r>
      <w:r>
        <w:rPr>
          <w:b/>
          <w:sz w:val="28"/>
          <w:szCs w:val="28"/>
        </w:rPr>
        <w:t>_</w:t>
      </w:r>
      <w:proofErr w:type="spellStart"/>
      <w:r w:rsidR="00EC40DF">
        <w:rPr>
          <w:b/>
          <w:sz w:val="28"/>
          <w:szCs w:val="28"/>
        </w:rPr>
        <w:t>CoDA</w:t>
      </w:r>
      <w:proofErr w:type="spellEnd"/>
      <w:r w:rsidR="00EC40DF">
        <w:rPr>
          <w:b/>
          <w:sz w:val="28"/>
          <w:szCs w:val="28"/>
        </w:rPr>
        <w:t xml:space="preserve"> Canada</w:t>
      </w:r>
      <w:r>
        <w:rPr>
          <w:b/>
          <w:sz w:val="28"/>
          <w:szCs w:val="28"/>
        </w:rPr>
        <w:t>_____________________</w:t>
      </w:r>
      <w:r w:rsidR="003200FD">
        <w:rPr>
          <w:b/>
          <w:sz w:val="28"/>
          <w:szCs w:val="28"/>
        </w:rPr>
        <w:t>_</w:t>
      </w:r>
      <w:r>
        <w:rPr>
          <w:b/>
          <w:sz w:val="28"/>
          <w:szCs w:val="28"/>
        </w:rPr>
        <w:t xml:space="preserve">   </w:t>
      </w:r>
    </w:p>
    <w:p w14:paraId="75726591" w14:textId="5E1366AD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>Date: ______</w:t>
      </w:r>
      <w:r w:rsidR="007D43F1">
        <w:rPr>
          <w:b/>
          <w:sz w:val="28"/>
          <w:szCs w:val="28"/>
        </w:rPr>
        <w:t>May 13</w:t>
      </w:r>
      <w:r w:rsidR="000E4D43">
        <w:rPr>
          <w:b/>
          <w:sz w:val="28"/>
          <w:szCs w:val="28"/>
        </w:rPr>
        <w:t>, 2020</w:t>
      </w:r>
      <w:r>
        <w:rPr>
          <w:b/>
          <w:sz w:val="28"/>
          <w:szCs w:val="28"/>
        </w:rPr>
        <w:t>_________________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40AF5AF2" w14:textId="3B8A46BF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>Assigned Number: __</w:t>
      </w:r>
      <w:r w:rsidR="000E4D43">
        <w:rPr>
          <w:b/>
          <w:sz w:val="28"/>
          <w:szCs w:val="28"/>
        </w:rPr>
        <w:t>Motion 1</w:t>
      </w:r>
      <w:r>
        <w:rPr>
          <w:b/>
          <w:sz w:val="28"/>
          <w:szCs w:val="28"/>
        </w:rPr>
        <w:t>__________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2240C5B7" w14:textId="77777777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>Revision #: _____________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Revision Date: _________________</w:t>
      </w:r>
    </w:p>
    <w:p w14:paraId="29EDC21E" w14:textId="77777777" w:rsidR="00E656A2" w:rsidRDefault="00E656A2">
      <w:pPr>
        <w:rPr>
          <w:sz w:val="28"/>
          <w:szCs w:val="28"/>
        </w:rPr>
      </w:pPr>
    </w:p>
    <w:p w14:paraId="213CBB10" w14:textId="3DEBEB73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otion </w:t>
      </w:r>
      <w:r>
        <w:rPr>
          <w:sz w:val="28"/>
          <w:szCs w:val="28"/>
        </w:rPr>
        <w:t>or</w:t>
      </w:r>
      <w:r>
        <w:rPr>
          <w:b/>
          <w:sz w:val="28"/>
          <w:szCs w:val="28"/>
        </w:rPr>
        <w:t xml:space="preserve"> VE Issue Name: __</w:t>
      </w:r>
      <w:r w:rsidR="000E4D43">
        <w:rPr>
          <w:b/>
          <w:sz w:val="28"/>
          <w:szCs w:val="28"/>
        </w:rPr>
        <w:t xml:space="preserve">Service Concepts Booklet ~ Alive &amp; Strong </w:t>
      </w:r>
      <w:r>
        <w:rPr>
          <w:b/>
          <w:sz w:val="28"/>
          <w:szCs w:val="28"/>
        </w:rPr>
        <w:t>____________________________________</w:t>
      </w:r>
    </w:p>
    <w:p w14:paraId="31E11733" w14:textId="77777777" w:rsidR="00E656A2" w:rsidRDefault="00E656A2">
      <w:pPr>
        <w:rPr>
          <w:b/>
          <w:sz w:val="28"/>
          <w:szCs w:val="28"/>
        </w:rPr>
      </w:pPr>
    </w:p>
    <w:p w14:paraId="2343D6D2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Motion/Issue: </w:t>
      </w:r>
    </w:p>
    <w:p w14:paraId="7C950137" w14:textId="450D529A" w:rsidR="00E656A2" w:rsidRDefault="000E4D43">
      <w:pPr>
        <w:rPr>
          <w:sz w:val="28"/>
          <w:szCs w:val="28"/>
        </w:rPr>
      </w:pPr>
      <w:r>
        <w:rPr>
          <w:sz w:val="28"/>
          <w:szCs w:val="28"/>
        </w:rPr>
        <w:t>Follow</w:t>
      </w:r>
      <w:r w:rsidR="00E840C9">
        <w:rPr>
          <w:sz w:val="28"/>
          <w:szCs w:val="28"/>
        </w:rPr>
        <w:t>ing the presenta</w:t>
      </w:r>
      <w:r>
        <w:rPr>
          <w:sz w:val="28"/>
          <w:szCs w:val="28"/>
        </w:rPr>
        <w:t xml:space="preserve">tion and </w:t>
      </w:r>
      <w:r w:rsidR="00E840C9">
        <w:rPr>
          <w:sz w:val="28"/>
          <w:szCs w:val="28"/>
        </w:rPr>
        <w:t xml:space="preserve">provisional </w:t>
      </w:r>
      <w:r>
        <w:rPr>
          <w:sz w:val="28"/>
          <w:szCs w:val="28"/>
        </w:rPr>
        <w:t>acceptance</w:t>
      </w:r>
      <w:r w:rsidR="00B75C2B">
        <w:rPr>
          <w:sz w:val="28"/>
          <w:szCs w:val="28"/>
        </w:rPr>
        <w:t xml:space="preserve"> of the</w:t>
      </w:r>
      <w:r w:rsidR="00E840C9">
        <w:rPr>
          <w:sz w:val="28"/>
          <w:szCs w:val="28"/>
        </w:rPr>
        <w:t xml:space="preserve"> draft version of</w:t>
      </w:r>
      <w:r w:rsidR="00B75C2B">
        <w:rPr>
          <w:sz w:val="28"/>
          <w:szCs w:val="28"/>
        </w:rPr>
        <w:t xml:space="preserve"> ‘Service Concepts ~ Alive &amp; Strong’ booklet</w:t>
      </w:r>
      <w:r w:rsidR="00546217">
        <w:rPr>
          <w:sz w:val="28"/>
          <w:szCs w:val="28"/>
        </w:rPr>
        <w:t xml:space="preserve"> at the 2020 CSC, we now wish to present this document for official approval as </w:t>
      </w:r>
      <w:proofErr w:type="spellStart"/>
      <w:r w:rsidR="00546217">
        <w:rPr>
          <w:sz w:val="28"/>
          <w:szCs w:val="28"/>
        </w:rPr>
        <w:t>CoDA</w:t>
      </w:r>
      <w:proofErr w:type="spellEnd"/>
      <w:r w:rsidR="00546217">
        <w:rPr>
          <w:sz w:val="28"/>
          <w:szCs w:val="28"/>
        </w:rPr>
        <w:t xml:space="preserve"> Endorsed Literature to be made available in printed booklet form.</w:t>
      </w:r>
      <w:r w:rsidR="00E76C1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</w:p>
    <w:p w14:paraId="28A9439E" w14:textId="77777777" w:rsidR="00E656A2" w:rsidRDefault="00E656A2">
      <w:pPr>
        <w:rPr>
          <w:b/>
          <w:sz w:val="28"/>
          <w:szCs w:val="28"/>
        </w:rPr>
      </w:pPr>
    </w:p>
    <w:p w14:paraId="0093DBD8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Intent, background, other pertinent information: </w:t>
      </w:r>
    </w:p>
    <w:p w14:paraId="43659FF8" w14:textId="14AC5BD9" w:rsidR="00E656A2" w:rsidRDefault="00761EAC">
      <w:pPr>
        <w:rPr>
          <w:sz w:val="28"/>
          <w:szCs w:val="28"/>
        </w:rPr>
      </w:pPr>
      <w:r>
        <w:rPr>
          <w:sz w:val="28"/>
          <w:szCs w:val="28"/>
        </w:rPr>
        <w:t>As the so</w:t>
      </w:r>
      <w:r w:rsidR="00546217">
        <w:rPr>
          <w:sz w:val="28"/>
          <w:szCs w:val="28"/>
        </w:rPr>
        <w:t xml:space="preserve">le piece of literature available addressing </w:t>
      </w: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CoDA</w:t>
      </w:r>
      <w:proofErr w:type="spellEnd"/>
      <w:r>
        <w:rPr>
          <w:sz w:val="28"/>
          <w:szCs w:val="28"/>
        </w:rPr>
        <w:t xml:space="preserve"> </w:t>
      </w:r>
      <w:r w:rsidR="00546217">
        <w:rPr>
          <w:sz w:val="28"/>
          <w:szCs w:val="28"/>
        </w:rPr>
        <w:t xml:space="preserve">Twelve </w:t>
      </w:r>
      <w:r>
        <w:rPr>
          <w:sz w:val="28"/>
          <w:szCs w:val="28"/>
        </w:rPr>
        <w:t xml:space="preserve">Service Concepts, this </w:t>
      </w:r>
      <w:r w:rsidR="0039605A">
        <w:rPr>
          <w:sz w:val="28"/>
          <w:szCs w:val="28"/>
        </w:rPr>
        <w:t>booklet can now b</w:t>
      </w:r>
      <w:r w:rsidR="00E840C9">
        <w:rPr>
          <w:sz w:val="28"/>
          <w:szCs w:val="28"/>
        </w:rPr>
        <w:t xml:space="preserve">e used by all </w:t>
      </w:r>
      <w:proofErr w:type="spellStart"/>
      <w:r w:rsidR="00E840C9">
        <w:rPr>
          <w:sz w:val="28"/>
          <w:szCs w:val="28"/>
        </w:rPr>
        <w:t>CoDA</w:t>
      </w:r>
      <w:proofErr w:type="spellEnd"/>
      <w:r w:rsidR="0039605A">
        <w:rPr>
          <w:sz w:val="28"/>
          <w:szCs w:val="28"/>
        </w:rPr>
        <w:t xml:space="preserve"> members</w:t>
      </w:r>
      <w:r>
        <w:rPr>
          <w:sz w:val="28"/>
          <w:szCs w:val="28"/>
        </w:rPr>
        <w:t xml:space="preserve"> </w:t>
      </w:r>
      <w:r w:rsidR="007C357E">
        <w:rPr>
          <w:sz w:val="28"/>
          <w:szCs w:val="28"/>
        </w:rPr>
        <w:t xml:space="preserve">worldwide </w:t>
      </w:r>
      <w:r w:rsidR="0039605A">
        <w:rPr>
          <w:sz w:val="28"/>
          <w:szCs w:val="28"/>
        </w:rPr>
        <w:t>to improve their understanding</w:t>
      </w:r>
      <w:r>
        <w:rPr>
          <w:sz w:val="28"/>
          <w:szCs w:val="28"/>
        </w:rPr>
        <w:t xml:space="preserve"> and practical application</w:t>
      </w:r>
      <w:r w:rsidR="0039605A">
        <w:rPr>
          <w:sz w:val="28"/>
          <w:szCs w:val="28"/>
        </w:rPr>
        <w:t xml:space="preserve"> of the Service Co</w:t>
      </w:r>
      <w:r>
        <w:rPr>
          <w:sz w:val="28"/>
          <w:szCs w:val="28"/>
        </w:rPr>
        <w:t xml:space="preserve">ncepts.  </w:t>
      </w:r>
      <w:r w:rsidR="00E840C9">
        <w:rPr>
          <w:sz w:val="28"/>
          <w:szCs w:val="28"/>
        </w:rPr>
        <w:t>This is a</w:t>
      </w:r>
      <w:r w:rsidR="0039605A">
        <w:rPr>
          <w:sz w:val="28"/>
          <w:szCs w:val="28"/>
        </w:rPr>
        <w:t xml:space="preserve"> tool</w:t>
      </w:r>
      <w:r>
        <w:rPr>
          <w:sz w:val="28"/>
          <w:szCs w:val="28"/>
        </w:rPr>
        <w:t xml:space="preserve"> for recovery for the</w:t>
      </w:r>
      <w:r w:rsidR="00E840C9">
        <w:rPr>
          <w:sz w:val="28"/>
          <w:szCs w:val="28"/>
        </w:rPr>
        <w:t xml:space="preserve"> </w:t>
      </w:r>
      <w:r w:rsidR="0039605A">
        <w:rPr>
          <w:sz w:val="28"/>
          <w:szCs w:val="28"/>
        </w:rPr>
        <w:t>Fellowship</w:t>
      </w:r>
      <w:r w:rsidR="00E840C9">
        <w:rPr>
          <w:sz w:val="28"/>
          <w:szCs w:val="28"/>
        </w:rPr>
        <w:t xml:space="preserve"> to</w:t>
      </w:r>
      <w:r>
        <w:rPr>
          <w:sz w:val="28"/>
          <w:szCs w:val="28"/>
        </w:rPr>
        <w:t xml:space="preserve"> </w:t>
      </w:r>
      <w:r w:rsidR="0039605A">
        <w:rPr>
          <w:sz w:val="28"/>
          <w:szCs w:val="28"/>
        </w:rPr>
        <w:t>encoura</w:t>
      </w:r>
      <w:r w:rsidR="00546217">
        <w:rPr>
          <w:sz w:val="28"/>
          <w:szCs w:val="28"/>
        </w:rPr>
        <w:t>ge individual growth in recovery</w:t>
      </w:r>
      <w:r w:rsidR="0039605A">
        <w:rPr>
          <w:sz w:val="28"/>
          <w:szCs w:val="28"/>
        </w:rPr>
        <w:t>, promote healthy and l</w:t>
      </w:r>
      <w:r>
        <w:rPr>
          <w:sz w:val="28"/>
          <w:szCs w:val="28"/>
        </w:rPr>
        <w:t>oving relationships</w:t>
      </w:r>
      <w:r w:rsidR="00E840C9">
        <w:rPr>
          <w:sz w:val="28"/>
          <w:szCs w:val="28"/>
        </w:rPr>
        <w:t>, as well as</w:t>
      </w:r>
      <w:r>
        <w:rPr>
          <w:sz w:val="28"/>
          <w:szCs w:val="28"/>
        </w:rPr>
        <w:t xml:space="preserve"> improve</w:t>
      </w:r>
      <w:r w:rsidR="0039605A">
        <w:rPr>
          <w:sz w:val="28"/>
          <w:szCs w:val="28"/>
        </w:rPr>
        <w:t xml:space="preserve"> </w:t>
      </w:r>
      <w:r w:rsidR="00E840C9">
        <w:rPr>
          <w:sz w:val="28"/>
          <w:szCs w:val="28"/>
        </w:rPr>
        <w:t xml:space="preserve">the integrity of </w:t>
      </w:r>
      <w:r w:rsidR="0039605A">
        <w:rPr>
          <w:sz w:val="28"/>
          <w:szCs w:val="28"/>
        </w:rPr>
        <w:t>service work at all level</w:t>
      </w:r>
      <w:r w:rsidR="00E840C9">
        <w:rPr>
          <w:sz w:val="28"/>
          <w:szCs w:val="28"/>
        </w:rPr>
        <w:t>s</w:t>
      </w:r>
      <w:r w:rsidR="0039605A">
        <w:rPr>
          <w:sz w:val="28"/>
          <w:szCs w:val="28"/>
        </w:rPr>
        <w:t xml:space="preserve"> of our Service Structure.</w:t>
      </w:r>
    </w:p>
    <w:p w14:paraId="7D6D3FC3" w14:textId="77777777" w:rsidR="00E656A2" w:rsidRDefault="00E656A2">
      <w:pPr>
        <w:rPr>
          <w:sz w:val="28"/>
          <w:szCs w:val="28"/>
        </w:rPr>
      </w:pPr>
    </w:p>
    <w:p w14:paraId="633429E7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Remarks: </w:t>
      </w:r>
    </w:p>
    <w:p w14:paraId="068A3649" w14:textId="77777777" w:rsidR="00E656A2" w:rsidRDefault="00E656A2">
      <w:pPr>
        <w:rPr>
          <w:sz w:val="28"/>
          <w:szCs w:val="28"/>
        </w:rPr>
      </w:pPr>
    </w:p>
    <w:p w14:paraId="51D440D7" w14:textId="22913AC9" w:rsidR="00EC40DF" w:rsidRDefault="00542252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EC40DF">
        <w:rPr>
          <w:sz w:val="28"/>
          <w:szCs w:val="28"/>
        </w:rPr>
        <w:t xml:space="preserve">revised </w:t>
      </w:r>
      <w:r>
        <w:rPr>
          <w:sz w:val="28"/>
          <w:szCs w:val="28"/>
        </w:rPr>
        <w:t xml:space="preserve">final </w:t>
      </w:r>
      <w:bookmarkStart w:id="0" w:name="_GoBack"/>
      <w:bookmarkEnd w:id="0"/>
      <w:r w:rsidR="00EC40DF">
        <w:rPr>
          <w:sz w:val="28"/>
          <w:szCs w:val="28"/>
        </w:rPr>
        <w:t>document will be forwarded before the revision deadline.</w:t>
      </w:r>
    </w:p>
    <w:p w14:paraId="7F515553" w14:textId="77777777" w:rsidR="00E656A2" w:rsidRDefault="00E656A2">
      <w:pPr>
        <w:rPr>
          <w:sz w:val="28"/>
          <w:szCs w:val="28"/>
        </w:rPr>
      </w:pPr>
    </w:p>
    <w:p w14:paraId="6E4343F1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>This motion or VEI requires changes to: (please check any that apply)</w:t>
      </w:r>
    </w:p>
    <w:p w14:paraId="259258E2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  <w:u w:val="single"/>
        </w:rPr>
        <w:t>___</w:t>
      </w:r>
      <w:proofErr w:type="gramStart"/>
      <w:r>
        <w:rPr>
          <w:b/>
          <w:sz w:val="28"/>
          <w:szCs w:val="28"/>
          <w:u w:val="single"/>
        </w:rPr>
        <w:t>_</w:t>
      </w:r>
      <w:r>
        <w:rPr>
          <w:b/>
          <w:sz w:val="28"/>
          <w:szCs w:val="28"/>
        </w:rPr>
        <w:t xml:space="preserve">  By</w:t>
      </w:r>
      <w:proofErr w:type="gramEnd"/>
      <w:r>
        <w:rPr>
          <w:b/>
          <w:sz w:val="28"/>
          <w:szCs w:val="28"/>
        </w:rPr>
        <w:t xml:space="preserve"> Laws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  <w:u w:val="single"/>
        </w:rPr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>FSM P1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  <w:u w:val="single"/>
        </w:rPr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>FSM P2</w:t>
      </w:r>
    </w:p>
    <w:p w14:paraId="7A6891F7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  <w:u w:val="single"/>
        </w:rPr>
        <w:lastRenderedPageBreak/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>FSM P3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  <w:u w:val="single"/>
        </w:rPr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>FSM P4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  <w:u w:val="single"/>
        </w:rPr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>FSM P5</w:t>
      </w:r>
    </w:p>
    <w:p w14:paraId="18B4B5F5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  <w:u w:val="single"/>
        </w:rPr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 xml:space="preserve">Change of Responsibility   </w:t>
      </w:r>
    </w:p>
    <w:p w14:paraId="67B529FB" w14:textId="77777777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  <w:u w:val="single"/>
        </w:rPr>
        <w:t>___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t xml:space="preserve">Other: _______________________________ </w:t>
      </w:r>
    </w:p>
    <w:p w14:paraId="2C1861F2" w14:textId="77777777" w:rsidR="00E656A2" w:rsidRDefault="00314C81">
      <w:pPr>
        <w:rPr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</w:p>
    <w:p w14:paraId="3E7239A3" w14:textId="11412D59" w:rsidR="00E656A2" w:rsidRDefault="00314C81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(Dat</w:t>
      </w:r>
      <w:r w:rsidR="004F4E5E">
        <w:rPr>
          <w:b/>
          <w:sz w:val="28"/>
          <w:szCs w:val="28"/>
          <w:u w:val="single"/>
        </w:rPr>
        <w:t>a</w:t>
      </w:r>
      <w:r>
        <w:rPr>
          <w:b/>
          <w:sz w:val="28"/>
          <w:szCs w:val="28"/>
          <w:u w:val="single"/>
        </w:rPr>
        <w:t xml:space="preserve"> Entry Use Only)</w:t>
      </w:r>
    </w:p>
    <w:p w14:paraId="3F19E8F3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Motion result: _______________________________________ </w:t>
      </w:r>
    </w:p>
    <w:p w14:paraId="600A77BC" w14:textId="442682FD" w:rsidR="00407058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>VEI Result – Assigned to __________________ on _________ (date)</w:t>
      </w:r>
    </w:p>
    <w:p w14:paraId="248CAF1C" w14:textId="4678E850" w:rsidR="00E656A2" w:rsidRPr="0040602B" w:rsidRDefault="0040705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5E5A327" w14:textId="680E50AE" w:rsidR="009F5A5F" w:rsidRDefault="009F5A5F">
      <w:pPr>
        <w:rPr>
          <w:sz w:val="28"/>
          <w:szCs w:val="28"/>
        </w:rPr>
      </w:pPr>
    </w:p>
    <w:sectPr w:rsidR="009F5A5F">
      <w:footerReference w:type="default" r:id="rId8"/>
      <w:pgSz w:w="12240" w:h="15840"/>
      <w:pgMar w:top="1260" w:right="1800" w:bottom="36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2050CC" w14:textId="77777777" w:rsidR="00B030AC" w:rsidRDefault="00B030AC">
      <w:r>
        <w:separator/>
      </w:r>
    </w:p>
  </w:endnote>
  <w:endnote w:type="continuationSeparator" w:id="0">
    <w:p w14:paraId="629075C1" w14:textId="77777777" w:rsidR="00B030AC" w:rsidRDefault="00B030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B7DEE9" w14:textId="77777777" w:rsidR="00CA768B" w:rsidRDefault="00CA76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B75DA1" w14:textId="77777777" w:rsidR="00B030AC" w:rsidRDefault="00B030AC">
      <w:r>
        <w:separator/>
      </w:r>
    </w:p>
  </w:footnote>
  <w:footnote w:type="continuationSeparator" w:id="0">
    <w:p w14:paraId="61F3E942" w14:textId="77777777" w:rsidR="00B030AC" w:rsidRDefault="00B030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0910C4"/>
    <w:multiLevelType w:val="hybridMultilevel"/>
    <w:tmpl w:val="C358A1D6"/>
    <w:lvl w:ilvl="0" w:tplc="7738202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sDAwNjG0sDQxMzNV0lEKTi0uzszPAykwrgUARbHvzCwAAAA="/>
  </w:docVars>
  <w:rsids>
    <w:rsidRoot w:val="00E656A2"/>
    <w:rsid w:val="00057A63"/>
    <w:rsid w:val="000E4D43"/>
    <w:rsid w:val="000F2C15"/>
    <w:rsid w:val="000F38DF"/>
    <w:rsid w:val="001153C2"/>
    <w:rsid w:val="00314C81"/>
    <w:rsid w:val="003200FD"/>
    <w:rsid w:val="00392468"/>
    <w:rsid w:val="0039605A"/>
    <w:rsid w:val="0040602B"/>
    <w:rsid w:val="00407058"/>
    <w:rsid w:val="004F4E5E"/>
    <w:rsid w:val="00542252"/>
    <w:rsid w:val="00546217"/>
    <w:rsid w:val="00750CB1"/>
    <w:rsid w:val="00761EAC"/>
    <w:rsid w:val="007C357E"/>
    <w:rsid w:val="007D43F1"/>
    <w:rsid w:val="007F4EE3"/>
    <w:rsid w:val="008D40B7"/>
    <w:rsid w:val="00914F7C"/>
    <w:rsid w:val="009243AB"/>
    <w:rsid w:val="00932A94"/>
    <w:rsid w:val="009F5A5F"/>
    <w:rsid w:val="00B030AC"/>
    <w:rsid w:val="00B75C2B"/>
    <w:rsid w:val="00C803BE"/>
    <w:rsid w:val="00CA768B"/>
    <w:rsid w:val="00CE7B29"/>
    <w:rsid w:val="00E1342E"/>
    <w:rsid w:val="00E3353E"/>
    <w:rsid w:val="00E656A2"/>
    <w:rsid w:val="00E76C16"/>
    <w:rsid w:val="00E840C9"/>
    <w:rsid w:val="00EC40DF"/>
    <w:rsid w:val="00F00AE5"/>
    <w:rsid w:val="00FA1681"/>
    <w:rsid w:val="00FE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0D314"/>
  <w15:docId w15:val="{425222AD-2D6E-430E-B8B7-B5A590B0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lainText">
    <w:name w:val="Plain Text"/>
    <w:basedOn w:val="Normal"/>
    <w:link w:val="PlainTextChar"/>
    <w:rsid w:val="00407058"/>
    <w:pPr>
      <w:widowControl w:val="0"/>
      <w:overflowPunct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407058"/>
    <w:rPr>
      <w:rFonts w:ascii="Courier New" w:hAnsi="Courier New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an Robitaille</cp:lastModifiedBy>
  <cp:revision>4</cp:revision>
  <dcterms:created xsi:type="dcterms:W3CDTF">2021-05-14T02:02:00Z</dcterms:created>
  <dcterms:modified xsi:type="dcterms:W3CDTF">2021-05-14T02:04:00Z</dcterms:modified>
</cp:coreProperties>
</file>